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17D3" w14:textId="741B81EB" w:rsidR="00FF179E" w:rsidRPr="005205CE" w:rsidRDefault="00CF7190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</w:rPr>
      </w:pPr>
      <w:bookmarkStart w:id="0" w:name="_Hlk43899004"/>
      <w:r>
        <w:rPr>
          <w:rFonts w:eastAsia="Times New Roman"/>
          <w:b/>
          <w:bCs/>
          <w:color w:val="0E1D2B"/>
          <w:sz w:val="26"/>
          <w:szCs w:val="26"/>
          <w:lang w:val="uk-UA"/>
        </w:rPr>
        <w:t>ПРОГРАМА РОЗВИТКУ ЛОКАЛЬНИХ ІНІЦІАТИВ 2021</w:t>
      </w:r>
    </w:p>
    <w:p w14:paraId="15E6E960" w14:textId="77777777" w:rsidR="00FF179E" w:rsidRPr="00005C8F" w:rsidRDefault="00FF179E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ГРАНТОВ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А ЗАЯВКА</w:t>
      </w:r>
    </w:p>
    <w:p w14:paraId="5693B4AE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bookmarkEnd w:id="0"/>
    <w:p w14:paraId="198FB57B" w14:textId="77777777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31C784B" w14:textId="77777777" w:rsidR="00583207" w:rsidRPr="00583207" w:rsidRDefault="00FF179E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НАЗВА ПРО</w:t>
      </w:r>
      <w:r w:rsidR="00B92FF9" w:rsidRPr="00583207">
        <w:rPr>
          <w:rFonts w:eastAsia="Times New Roman"/>
          <w:b/>
          <w:color w:val="0E1D2B"/>
          <w:sz w:val="26"/>
          <w:szCs w:val="26"/>
          <w:lang w:val="uk-UA"/>
        </w:rPr>
        <w:t>Є</w:t>
      </w: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КТУ</w:t>
      </w:r>
      <w:r w:rsidR="00C424A1"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 </w:t>
      </w:r>
    </w:p>
    <w:p w14:paraId="3931FA50" w14:textId="323CD74D" w:rsidR="00FF179E" w:rsidRPr="00583207" w:rsidRDefault="00C424A1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до 10 слів)</w:t>
      </w:r>
    </w:p>
    <w:p w14:paraId="7BED0910" w14:textId="4F819AF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1F4410" w14:paraId="680963B1" w14:textId="77777777" w:rsidTr="001F4410">
        <w:tc>
          <w:tcPr>
            <w:tcW w:w="9339" w:type="dxa"/>
          </w:tcPr>
          <w:p w14:paraId="4C154BCA" w14:textId="1674AD9E" w:rsidR="001F4410" w:rsidRPr="00583207" w:rsidRDefault="00583207" w:rsidP="00FF179E">
            <w:pP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A2365E0" w14:textId="2B66459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2DAE4B2" w14:textId="77777777" w:rsidR="00583207" w:rsidRPr="00583207" w:rsidRDefault="00583207" w:rsidP="00583207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КОРОТКИЙ ОПИС ПРОЕКТУ </w:t>
      </w:r>
    </w:p>
    <w:p w14:paraId="42843C9B" w14:textId="77777777" w:rsid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(3-4 речення) </w:t>
      </w:r>
    </w:p>
    <w:p w14:paraId="6615EC22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09D9C738" w14:textId="77777777" w:rsidTr="00E03E0C">
        <w:tc>
          <w:tcPr>
            <w:tcW w:w="9339" w:type="dxa"/>
          </w:tcPr>
          <w:p w14:paraId="7210CEC8" w14:textId="06471F4C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D8783E0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E9F0C73" w14:textId="36ADA34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3E5E567A" w14:textId="5CC4418C" w:rsidR="001F4410" w:rsidRPr="00583207" w:rsidRDefault="001F4410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НЕДЖЕР ПРОЄКТУ</w:t>
      </w:r>
    </w:p>
    <w:p w14:paraId="27D9D07B" w14:textId="0083B3E9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1F4410" w14:paraId="7B6BF18E" w14:textId="77777777" w:rsidTr="00E03E0C">
        <w:tc>
          <w:tcPr>
            <w:tcW w:w="4669" w:type="dxa"/>
          </w:tcPr>
          <w:p w14:paraId="6908DAC7" w14:textId="10CBB324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м’я, прізвище</w:t>
            </w:r>
          </w:p>
        </w:tc>
        <w:tc>
          <w:tcPr>
            <w:tcW w:w="4670" w:type="dxa"/>
          </w:tcPr>
          <w:p w14:paraId="13BE0253" w14:textId="718858CF" w:rsidR="001F4410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1F4410" w14:paraId="296CADC2" w14:textId="77777777" w:rsidTr="00E03E0C">
        <w:tc>
          <w:tcPr>
            <w:tcW w:w="4669" w:type="dxa"/>
          </w:tcPr>
          <w:p w14:paraId="771ED8C2" w14:textId="2640B447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рганізація/громада, посада</w:t>
            </w:r>
          </w:p>
        </w:tc>
        <w:tc>
          <w:tcPr>
            <w:tcW w:w="4670" w:type="dxa"/>
          </w:tcPr>
          <w:p w14:paraId="756E7433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2335E026" w14:textId="77777777" w:rsidTr="00E03E0C">
        <w:tc>
          <w:tcPr>
            <w:tcW w:w="4669" w:type="dxa"/>
          </w:tcPr>
          <w:p w14:paraId="4952AE3D" w14:textId="0860B253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Адреса електронної пошти</w:t>
            </w:r>
          </w:p>
        </w:tc>
        <w:tc>
          <w:tcPr>
            <w:tcW w:w="4670" w:type="dxa"/>
          </w:tcPr>
          <w:p w14:paraId="03F32DEF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1AE99DD0" w14:textId="77777777" w:rsidTr="00E03E0C">
        <w:tc>
          <w:tcPr>
            <w:tcW w:w="4669" w:type="dxa"/>
          </w:tcPr>
          <w:p w14:paraId="64E4DFBA" w14:textId="450E945E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ий телефон</w:t>
            </w:r>
          </w:p>
        </w:tc>
        <w:tc>
          <w:tcPr>
            <w:tcW w:w="4670" w:type="dxa"/>
          </w:tcPr>
          <w:p w14:paraId="3B67DF2D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2FA046B" w14:textId="7C15D705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CE6E31C" w14:textId="08C5A236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ПАРТНЕРИ ПРОЄКТУ</w:t>
      </w:r>
    </w:p>
    <w:p w14:paraId="1EB72634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на кожного партнера заповніть таблицю)</w:t>
      </w:r>
    </w:p>
    <w:p w14:paraId="20ECB68E" w14:textId="096D96E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34B0728" w14:textId="77777777" w:rsidTr="00E03E0C">
        <w:tc>
          <w:tcPr>
            <w:tcW w:w="4669" w:type="dxa"/>
          </w:tcPr>
          <w:p w14:paraId="35278066" w14:textId="5D3DEE36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7758A64" w14:textId="16C3F1DE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583207" w14:paraId="1B956C00" w14:textId="77777777" w:rsidTr="00E03E0C">
        <w:tc>
          <w:tcPr>
            <w:tcW w:w="4669" w:type="dxa"/>
          </w:tcPr>
          <w:p w14:paraId="705E416D" w14:textId="5D0E4D7A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6B00DFC5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251FEB7A" w14:textId="77777777" w:rsidTr="00E03E0C">
        <w:tc>
          <w:tcPr>
            <w:tcW w:w="4669" w:type="dxa"/>
          </w:tcPr>
          <w:p w14:paraId="4E5CF0F9" w14:textId="294EB360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5E956A6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C42AE5A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2A6C8D5" w14:textId="77777777" w:rsidTr="00E03E0C">
        <w:tc>
          <w:tcPr>
            <w:tcW w:w="4669" w:type="dxa"/>
          </w:tcPr>
          <w:p w14:paraId="67BFF2D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9D4C56D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779AB7F" w14:textId="77777777" w:rsidTr="00E03E0C">
        <w:tc>
          <w:tcPr>
            <w:tcW w:w="4669" w:type="dxa"/>
          </w:tcPr>
          <w:p w14:paraId="53734BE0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0932A892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244D278" w14:textId="77777777" w:rsidTr="00E03E0C">
        <w:tc>
          <w:tcPr>
            <w:tcW w:w="4669" w:type="dxa"/>
          </w:tcPr>
          <w:p w14:paraId="11B52BC3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6E5C9ECB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7E91013" w14:textId="554B483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6B24582C" w14:textId="77777777" w:rsidTr="00E03E0C">
        <w:tc>
          <w:tcPr>
            <w:tcW w:w="4669" w:type="dxa"/>
          </w:tcPr>
          <w:p w14:paraId="308FFD11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1EEC527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674FFE1" w14:textId="77777777" w:rsidTr="00E03E0C">
        <w:tc>
          <w:tcPr>
            <w:tcW w:w="4669" w:type="dxa"/>
          </w:tcPr>
          <w:p w14:paraId="6C5791F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7688501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AB988A8" w14:textId="77777777" w:rsidTr="00E03E0C">
        <w:tc>
          <w:tcPr>
            <w:tcW w:w="4669" w:type="dxa"/>
          </w:tcPr>
          <w:p w14:paraId="31895B3E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7D7E20B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D5CA59B" w14:textId="77777777" w:rsidR="00FF179E" w:rsidRPr="00583207" w:rsidRDefault="00FF179E" w:rsidP="00FF179E">
      <w:pPr>
        <w:rPr>
          <w:rFonts w:eastAsia="Times New Roman"/>
          <w:b/>
          <w:bCs/>
          <w:color w:val="0E1D2B"/>
          <w:sz w:val="26"/>
          <w:szCs w:val="26"/>
        </w:rPr>
      </w:pPr>
    </w:p>
    <w:p w14:paraId="59E00177" w14:textId="02BC6CD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1A912A2" w14:textId="0B1D649D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АКТУАЛЬНІСТЬ ПРОЄКТУ</w:t>
      </w:r>
    </w:p>
    <w:p w14:paraId="01A50914" w14:textId="01A999D4" w:rsidR="00FF179E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i/>
          <w:iCs/>
          <w:color w:val="0E1D2B"/>
          <w:sz w:val="26"/>
          <w:szCs w:val="26"/>
          <w:lang w:val="uk-UA"/>
        </w:rPr>
        <w:t>Обґрунтування необхідності проекту. Актуальність.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ому необхідна ця ініціатива? Короткий огляд контексту поточних проблем і викликів, на яких спрямований проект.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Використовуйте результати проведених вами соціологічних досліджень (200 слів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72ED48BF" w14:textId="77777777" w:rsidTr="00583207">
        <w:tc>
          <w:tcPr>
            <w:tcW w:w="9339" w:type="dxa"/>
          </w:tcPr>
          <w:p w14:paraId="48B8C1BD" w14:textId="76227E14" w:rsidR="00583207" w:rsidRDefault="00583207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627F15BB" w14:textId="7C637CD9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0FB99E26" w14:textId="5EF4E175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37A348B" w14:textId="039116D2" w:rsidR="008133CD" w:rsidRPr="008133CD" w:rsidRDefault="008133CD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8133CD">
        <w:rPr>
          <w:rFonts w:eastAsia="Times New Roman"/>
          <w:b/>
          <w:color w:val="0E1D2B"/>
          <w:sz w:val="26"/>
          <w:szCs w:val="26"/>
          <w:lang w:val="uk-UA"/>
        </w:rPr>
        <w:lastRenderedPageBreak/>
        <w:t>ЩО ВЖЕ РОБИТЬСЯ У ЦІЙ СФЕРІ</w:t>
      </w:r>
    </w:p>
    <w:p w14:paraId="5862C76A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Чи відома Вам інформація про подібну діяльність, що здійснюється Вами або іншими групами в Вашому населеному пункті? Якщо так, то яким чином Ваш проект є інноваційним, або ж доповнює вже існуючу діяльність? (до 200 слів)</w:t>
      </w:r>
    </w:p>
    <w:p w14:paraId="7025220B" w14:textId="608906BF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54754D03" w14:textId="77777777" w:rsidTr="008133CD">
        <w:tc>
          <w:tcPr>
            <w:tcW w:w="9339" w:type="dxa"/>
          </w:tcPr>
          <w:p w14:paraId="2374D753" w14:textId="490E014B" w:rsidR="008133CD" w:rsidRDefault="008133CD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3D4B40B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C5A301A" w14:textId="77777777" w:rsidR="008133CD" w:rsidRPr="00583207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5151BC5F" w14:textId="5B874223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ТА І ЗАДАЧІ ПРОЄКТУ</w:t>
      </w:r>
    </w:p>
    <w:p w14:paraId="13C5FCC9" w14:textId="6139C89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>Яка мета Вашої ініціати</w:t>
      </w:r>
      <w:r>
        <w:rPr>
          <w:rFonts w:eastAsia="Times New Roman"/>
          <w:bCs/>
          <w:color w:val="0E1D2B"/>
          <w:sz w:val="26"/>
          <w:szCs w:val="26"/>
          <w:lang w:val="uk-UA"/>
        </w:rPr>
        <w:t>ви? Що Ви намагаєтеся змінити?</w:t>
      </w: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  <w:r w:rsidRPr="00005C8F">
        <w:rPr>
          <w:rFonts w:eastAsia="Times New Roman"/>
          <w:bCs/>
          <w:color w:val="0E1D2B"/>
          <w:sz w:val="26"/>
          <w:szCs w:val="26"/>
          <w:lang w:val="uk-UA"/>
        </w:rPr>
        <w:t>Будь ласка, чітко опишіть Вашу конкретн</w:t>
      </w:r>
      <w:r>
        <w:rPr>
          <w:rFonts w:eastAsia="Times New Roman"/>
          <w:bCs/>
          <w:color w:val="0E1D2B"/>
          <w:sz w:val="26"/>
          <w:szCs w:val="26"/>
          <w:lang w:val="uk-UA"/>
        </w:rPr>
        <w:t>у, практичну і вимірювальну мету.</w:t>
      </w:r>
      <w:r w:rsidR="00583207">
        <w:rPr>
          <w:rFonts w:eastAsia="Times New Roman"/>
          <w:bCs/>
          <w:color w:val="0E1D2B"/>
          <w:sz w:val="26"/>
          <w:szCs w:val="26"/>
          <w:lang w:val="uk-UA"/>
        </w:rPr>
        <w:t xml:space="preserve"> Які задачі допоможуть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досягти мети проекту?</w:t>
      </w:r>
    </w:p>
    <w:p w14:paraId="02C531CC" w14:textId="6214044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9A2A91C" w14:textId="77777777" w:rsidTr="00583207">
        <w:tc>
          <w:tcPr>
            <w:tcW w:w="9339" w:type="dxa"/>
          </w:tcPr>
          <w:p w14:paraId="20C89256" w14:textId="666740E4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4F4CED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D7F63A1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8A3728D" w14:textId="6303225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/>
          <w:bCs/>
          <w:color w:val="0E1D2B"/>
          <w:sz w:val="26"/>
          <w:szCs w:val="26"/>
          <w:lang w:val="uk-UA"/>
        </w:rPr>
        <w:t>ЦІЛЬОВА АУДИТОРІ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Я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</w:p>
    <w:p w14:paraId="0B1DE6F4" w14:textId="416E6B48" w:rsidR="00FF179E" w:rsidRPr="00583207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На кого конкретно спрямований проект? Хто імовірно зможе отримати користь з цього проекту?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50 слів)</w:t>
      </w:r>
    </w:p>
    <w:p w14:paraId="7AA58EB0" w14:textId="0A495294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32E9BC1C" w14:textId="77777777" w:rsidTr="00583207">
        <w:tc>
          <w:tcPr>
            <w:tcW w:w="9339" w:type="dxa"/>
          </w:tcPr>
          <w:p w14:paraId="762CE212" w14:textId="22316B8F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F1AB9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531D71A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E6FFCCD" w14:textId="171365F0" w:rsidR="00583207" w:rsidRDefault="00583207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B33DEB">
        <w:rPr>
          <w:rFonts w:eastAsia="Times New Roman"/>
          <w:b/>
          <w:bCs/>
          <w:color w:val="0E1D2B"/>
          <w:sz w:val="26"/>
          <w:szCs w:val="26"/>
          <w:lang w:val="uk-UA"/>
        </w:rPr>
        <w:t>ЗАПЛАНОВАНА ДІЯЛЬНІСТЬ</w:t>
      </w:r>
    </w:p>
    <w:p w14:paraId="1D6E37E6" w14:textId="77777777" w:rsidR="00CF7190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Що Ви пропонуєте зробити?</w:t>
      </w:r>
      <w:r w:rsidRPr="00583207">
        <w:rPr>
          <w:rFonts w:eastAsia="Times New Roman"/>
          <w:b/>
          <w:bCs/>
          <w:i/>
          <w:iCs/>
          <w:color w:val="0E1D2B"/>
          <w:sz w:val="26"/>
          <w:szCs w:val="26"/>
          <w:lang w:val="uk-UA"/>
        </w:rPr>
        <w:t xml:space="preserve"> 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Яка діяльність передбачена в рамках ініціативи?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ітко опишіть план ваших заходів у форматі:</w:t>
      </w:r>
    </w:p>
    <w:p w14:paraId="3415C1F9" w14:textId="5BC9EA4C" w:rsidR="00FF179E" w:rsidRDefault="00CF7190" w:rsidP="00CF7190">
      <w:pPr>
        <w:ind w:left="528"/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ата або період – Захід/діяльність в рамках проєкту – його мета – хто відповідальний за його проведення</w:t>
      </w:r>
    </w:p>
    <w:p w14:paraId="7F6E3B00" w14:textId="77777777" w:rsidR="00583207" w:rsidRPr="00583207" w:rsidRDefault="00583207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37B234A" w14:textId="77777777" w:rsidTr="00583207">
        <w:tc>
          <w:tcPr>
            <w:tcW w:w="9339" w:type="dxa"/>
          </w:tcPr>
          <w:p w14:paraId="76415587" w14:textId="5CF802AC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170A833" w14:textId="77777777" w:rsidR="00583207" w:rsidRPr="00005C8F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41BF2E28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E5A9BAB" w14:textId="179999EF" w:rsidR="00FF179E" w:rsidRDefault="00F12DCC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О</w:t>
      </w: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ЧІКУВА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І РЕЗУЛЬТАТИ ВАШОЇ ІНІЦІАТИВИ</w:t>
      </w:r>
    </w:p>
    <w:p w14:paraId="4FBF53FE" w14:textId="40ECA0CC" w:rsidR="00FF179E" w:rsidRPr="00F12DCC" w:rsidRDefault="00F12DCC" w:rsidP="00F12DCC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Вкажіть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коротк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і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овг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результати вашого проєкту</w:t>
      </w:r>
    </w:p>
    <w:p w14:paraId="7A060C64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5382"/>
        <w:gridCol w:w="3969"/>
      </w:tblGrid>
      <w:tr w:rsidR="00CF7190" w:rsidRPr="00DA5B0B" w14:paraId="66FC5C04" w14:textId="77777777" w:rsidTr="00CF7190">
        <w:tc>
          <w:tcPr>
            <w:tcW w:w="5382" w:type="dxa"/>
          </w:tcPr>
          <w:p w14:paraId="55163F5B" w14:textId="77777777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чікуваний результат</w:t>
            </w:r>
          </w:p>
        </w:tc>
        <w:tc>
          <w:tcPr>
            <w:tcW w:w="3969" w:type="dxa"/>
          </w:tcPr>
          <w:p w14:paraId="16B4B6AA" w14:textId="77777777" w:rsidR="00CF7190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ндикатор досягнення</w:t>
            </w: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 </w:t>
            </w:r>
          </w:p>
          <w:p w14:paraId="5189569B" w14:textId="25194E72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(як можна оцінити, що запланований результат досягнуто? По якому саме критерію?</w:t>
            </w:r>
            <w: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 xml:space="preserve"> Вкажіть їх у таблиці</w:t>
            </w: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)</w:t>
            </w:r>
          </w:p>
        </w:tc>
      </w:tr>
      <w:tr w:rsidR="00CF7190" w14:paraId="3C9C126D" w14:textId="77777777" w:rsidTr="00CF7190">
        <w:trPr>
          <w:trHeight w:val="296"/>
        </w:trPr>
        <w:tc>
          <w:tcPr>
            <w:tcW w:w="5382" w:type="dxa"/>
          </w:tcPr>
          <w:p w14:paraId="7A62F1F2" w14:textId="24108499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  <w:tc>
          <w:tcPr>
            <w:tcW w:w="3969" w:type="dxa"/>
          </w:tcPr>
          <w:p w14:paraId="40E8D1B7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CF7190" w14:paraId="5A1A1851" w14:textId="77777777" w:rsidTr="00CF7190">
        <w:trPr>
          <w:trHeight w:val="296"/>
        </w:trPr>
        <w:tc>
          <w:tcPr>
            <w:tcW w:w="5382" w:type="dxa"/>
          </w:tcPr>
          <w:p w14:paraId="4A7BACB3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  <w:tc>
          <w:tcPr>
            <w:tcW w:w="3969" w:type="dxa"/>
          </w:tcPr>
          <w:p w14:paraId="059D2559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623BE8F" w14:textId="50E1977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2C9A0A" w14:textId="37D97780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CCA285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AED086C" w14:textId="7A6051B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ЕОБХІДНІ РЕСУРСИ</w:t>
      </w:r>
    </w:p>
    <w:p w14:paraId="5C2B0F1E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lastRenderedPageBreak/>
        <w:t>Ресурси, що потрібні для реалізації проекту (персонал, обладнання) та обґрунтування потреби в них (200 слів)</w:t>
      </w:r>
    </w:p>
    <w:p w14:paraId="5C2BE24C" w14:textId="72FC5811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1084FD49" w14:textId="77777777" w:rsidTr="008133CD">
        <w:tc>
          <w:tcPr>
            <w:tcW w:w="9339" w:type="dxa"/>
          </w:tcPr>
          <w:p w14:paraId="56D3A59B" w14:textId="60FDAF7C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55CB6A14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B800B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59E097C" w14:textId="0475673E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РИЗИКИ</w:t>
      </w:r>
    </w:p>
    <w:p w14:paraId="011E3DEA" w14:textId="14DF3150" w:rsidR="00FF179E" w:rsidRPr="008133CD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Чи існують які-небудь ризики при здійсненні діяльності в рамках цієї ініціативи, і що Ви будете робити, щоб знизити ці ризики? Яким чином Ви будете працювати над зменшенням цих ризиків?</w:t>
      </w:r>
      <w:r w:rsidR="00D61D83"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200 слів)</w:t>
      </w:r>
    </w:p>
    <w:p w14:paraId="51738854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0563DAF0" w14:textId="77777777" w:rsidTr="008133CD">
        <w:tc>
          <w:tcPr>
            <w:tcW w:w="9339" w:type="dxa"/>
          </w:tcPr>
          <w:p w14:paraId="207A0D7B" w14:textId="732D9C7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537510" w14:textId="77777777" w:rsidR="008133CD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0039EA0B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323EBE8B" w14:textId="1D4F144A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ПЕРСПЕКТИВИ</w:t>
      </w:r>
    </w:p>
    <w:p w14:paraId="48D445AB" w14:textId="627B60D5" w:rsidR="00FF179E" w:rsidRPr="008133CD" w:rsidRDefault="00FF179E" w:rsidP="00FF179E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 xml:space="preserve">Що буде далі з вашою ініціативою? Яким чином буде забезпечено життєздатність проекту у найближчій перспективі? </w:t>
      </w:r>
      <w:r w:rsidR="00D61D83"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(200 слів)</w:t>
      </w:r>
    </w:p>
    <w:p w14:paraId="128193C4" w14:textId="28B7108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68B26AE5" w14:textId="77777777" w:rsidTr="008133CD">
        <w:tc>
          <w:tcPr>
            <w:tcW w:w="9339" w:type="dxa"/>
          </w:tcPr>
          <w:p w14:paraId="4BAA8B64" w14:textId="2716583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1202AD2B" w14:textId="0BBA0A1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7B21C20F" w14:textId="591EB202" w:rsidR="001F4410" w:rsidRDefault="001F4410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br w:type="page"/>
      </w:r>
    </w:p>
    <w:p w14:paraId="6E1F4E76" w14:textId="7777777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  <w:sectPr w:rsidR="001F4410" w:rsidSect="007721B1">
          <w:headerReference w:type="default" r:id="rId7"/>
          <w:pgSz w:w="11900" w:h="16840"/>
          <w:pgMar w:top="1419" w:right="850" w:bottom="1134" w:left="1701" w:header="708" w:footer="708" w:gutter="0"/>
          <w:cols w:space="708"/>
          <w:docGrid w:linePitch="360"/>
        </w:sectPr>
      </w:pPr>
    </w:p>
    <w:p w14:paraId="099FDA9C" w14:textId="29D1BBD3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100E7DBA" w14:textId="047B9024" w:rsidR="00FF179E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БЮДЖЕТ ПРОЄКТУ</w:t>
      </w:r>
    </w:p>
    <w:p w14:paraId="47948B76" w14:textId="7563DDAC" w:rsidR="001F4410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Напишіть детальний бюджет проєкту, включаючи грошові і не-грошові внески від всіх партнерів (в гривнях для кожної категорії). Зверніть увагу на те, що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в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ласний внесок або внесок партнерів повинен становити мінімум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2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0%.</w:t>
      </w:r>
    </w:p>
    <w:p w14:paraId="1A9C5BE3" w14:textId="7B7DC849" w:rsid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bidiVisual/>
        <w:tblW w:w="14452" w:type="dxa"/>
        <w:tblInd w:w="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128"/>
        <w:gridCol w:w="1828"/>
        <w:gridCol w:w="1418"/>
        <w:gridCol w:w="1417"/>
        <w:gridCol w:w="5676"/>
      </w:tblGrid>
      <w:tr w:rsidR="008133CD" w:rsidRPr="008133CD" w14:paraId="7408C8D3" w14:textId="77777777" w:rsidTr="008133CD">
        <w:tc>
          <w:tcPr>
            <w:tcW w:w="1985" w:type="dxa"/>
            <w:vAlign w:val="center"/>
          </w:tcPr>
          <w:p w14:paraId="0B381F22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сього по проєкту, грн.</w:t>
            </w:r>
          </w:p>
        </w:tc>
        <w:tc>
          <w:tcPr>
            <w:tcW w:w="2128" w:type="dxa"/>
            <w:vAlign w:val="center"/>
          </w:tcPr>
          <w:p w14:paraId="030F09F6" w14:textId="6ACF5DEC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Фінансування від інших партнерів (вказати яких) або власний внесок</w:t>
            </w:r>
          </w:p>
        </w:tc>
        <w:tc>
          <w:tcPr>
            <w:tcW w:w="1828" w:type="dxa"/>
            <w:vAlign w:val="center"/>
          </w:tcPr>
          <w:p w14:paraId="72FDD517" w14:textId="6CDC964E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 xml:space="preserve">Фінансування </w:t>
            </w:r>
            <w:r w:rsidR="00CF7190">
              <w:rPr>
                <w:rFonts w:eastAsia="Arial"/>
                <w:b/>
                <w:bCs/>
                <w:iCs/>
                <w:color w:val="000000"/>
                <w:lang w:val="uk-UA"/>
              </w:rPr>
              <w:t>в рамках конкурсу грантів</w:t>
            </w:r>
          </w:p>
        </w:tc>
        <w:tc>
          <w:tcPr>
            <w:tcW w:w="1418" w:type="dxa"/>
            <w:vAlign w:val="center"/>
          </w:tcPr>
          <w:p w14:paraId="0EE4D27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Кількість одиниць</w:t>
            </w:r>
          </w:p>
        </w:tc>
        <w:tc>
          <w:tcPr>
            <w:tcW w:w="1417" w:type="dxa"/>
            <w:vAlign w:val="center"/>
          </w:tcPr>
          <w:p w14:paraId="7B69DFA3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артість одиниці, грн.</w:t>
            </w:r>
          </w:p>
        </w:tc>
        <w:tc>
          <w:tcPr>
            <w:tcW w:w="5676" w:type="dxa"/>
            <w:vAlign w:val="center"/>
          </w:tcPr>
          <w:p w14:paraId="27B55EF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Назва категорії</w:t>
            </w:r>
          </w:p>
        </w:tc>
      </w:tr>
      <w:tr w:rsidR="008133CD" w:rsidRPr="008133CD" w14:paraId="4824F20E" w14:textId="77777777" w:rsidTr="008133CD">
        <w:tc>
          <w:tcPr>
            <w:tcW w:w="1985" w:type="dxa"/>
            <w:vAlign w:val="center"/>
          </w:tcPr>
          <w:p w14:paraId="100D2F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8133CD">
              <w:rPr>
                <w:i/>
                <w:lang w:val="uk-UA"/>
              </w:rPr>
              <w:t>4500</w:t>
            </w:r>
          </w:p>
        </w:tc>
        <w:tc>
          <w:tcPr>
            <w:tcW w:w="2128" w:type="dxa"/>
            <w:vAlign w:val="center"/>
          </w:tcPr>
          <w:p w14:paraId="64D4DA60" w14:textId="77777777" w:rsidR="008133CD" w:rsidRPr="008133CD" w:rsidRDefault="008133CD" w:rsidP="00E03E0C">
            <w:pPr>
              <w:jc w:val="center"/>
              <w:rPr>
                <w:i/>
                <w:lang w:val="uk-UA"/>
              </w:rPr>
            </w:pPr>
            <w:r w:rsidRPr="008133CD">
              <w:rPr>
                <w:i/>
                <w:lang w:val="uk-UA"/>
              </w:rPr>
              <w:t xml:space="preserve">4500 </w:t>
            </w:r>
          </w:p>
          <w:p w14:paraId="54CA7E39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(внесок партнерів)</w:t>
            </w:r>
          </w:p>
        </w:tc>
        <w:tc>
          <w:tcPr>
            <w:tcW w:w="1828" w:type="dxa"/>
            <w:vAlign w:val="center"/>
          </w:tcPr>
          <w:p w14:paraId="7759396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0</w:t>
            </w:r>
          </w:p>
        </w:tc>
        <w:tc>
          <w:tcPr>
            <w:tcW w:w="1418" w:type="dxa"/>
            <w:vAlign w:val="center"/>
          </w:tcPr>
          <w:p w14:paraId="34FB34ED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242A372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500</w:t>
            </w:r>
          </w:p>
        </w:tc>
        <w:tc>
          <w:tcPr>
            <w:tcW w:w="5676" w:type="dxa"/>
            <w:vAlign w:val="center"/>
          </w:tcPr>
          <w:p w14:paraId="0292787D" w14:textId="0B6FD0B5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>Оренда креативного простору для проведення тренінгу (5 днів)</w:t>
            </w:r>
          </w:p>
        </w:tc>
      </w:tr>
      <w:tr w:rsidR="008133CD" w:rsidRPr="008133CD" w14:paraId="1215448D" w14:textId="77777777" w:rsidTr="008133CD">
        <w:tc>
          <w:tcPr>
            <w:tcW w:w="1985" w:type="dxa"/>
            <w:vAlign w:val="center"/>
          </w:tcPr>
          <w:p w14:paraId="4C66E817" w14:textId="799249A4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i/>
                <w:lang w:val="uk-UA"/>
              </w:rPr>
              <w:t>3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2128" w:type="dxa"/>
            <w:vAlign w:val="center"/>
          </w:tcPr>
          <w:p w14:paraId="6BF415F6" w14:textId="5EA77BC6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0</w:t>
            </w:r>
          </w:p>
        </w:tc>
        <w:tc>
          <w:tcPr>
            <w:tcW w:w="1828" w:type="dxa"/>
            <w:vAlign w:val="center"/>
          </w:tcPr>
          <w:p w14:paraId="0DFB5EE1" w14:textId="18BFC43B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7F738F6A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0F51BFC2" w14:textId="654A853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</w:t>
            </w:r>
            <w:r>
              <w:rPr>
                <w:i/>
                <w:lang w:val="uk-UA"/>
              </w:rPr>
              <w:t>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5676" w:type="dxa"/>
            <w:vAlign w:val="center"/>
          </w:tcPr>
          <w:p w14:paraId="4E363ED5" w14:textId="54A11FC8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 xml:space="preserve">Оренда обладнання (власний проектор, ноутбук, екран, кондиціонер, відеокамера, </w:t>
            </w:r>
            <w:proofErr w:type="spellStart"/>
            <w:r w:rsidR="008133CD" w:rsidRPr="008133CD">
              <w:rPr>
                <w:i/>
                <w:lang w:val="uk-UA"/>
              </w:rPr>
              <w:t>фліпчарт</w:t>
            </w:r>
            <w:proofErr w:type="spellEnd"/>
            <w:r w:rsidR="008133CD" w:rsidRPr="008133CD">
              <w:rPr>
                <w:i/>
                <w:lang w:val="uk-UA"/>
              </w:rPr>
              <w:t>)</w:t>
            </w:r>
          </w:p>
        </w:tc>
      </w:tr>
      <w:tr w:rsidR="008133CD" w:rsidRPr="008133CD" w14:paraId="33323A08" w14:textId="77777777" w:rsidTr="008133CD">
        <w:tc>
          <w:tcPr>
            <w:tcW w:w="1985" w:type="dxa"/>
            <w:vAlign w:val="center"/>
          </w:tcPr>
          <w:p w14:paraId="1D6819D0" w14:textId="53FBA1E9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7500</w:t>
            </w:r>
          </w:p>
        </w:tc>
        <w:tc>
          <w:tcPr>
            <w:tcW w:w="2128" w:type="dxa"/>
            <w:vAlign w:val="center"/>
          </w:tcPr>
          <w:p w14:paraId="3DB2FAA2" w14:textId="7FA3BDBB" w:rsidR="008133CD" w:rsidRPr="008133CD" w:rsidRDefault="008133CD" w:rsidP="00E03E0C">
            <w:pP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4500</w:t>
            </w:r>
          </w:p>
        </w:tc>
        <w:tc>
          <w:tcPr>
            <w:tcW w:w="1828" w:type="dxa"/>
            <w:vAlign w:val="center"/>
          </w:tcPr>
          <w:p w14:paraId="1645E9ED" w14:textId="5B7571AA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132BF1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1417" w:type="dxa"/>
            <w:vAlign w:val="center"/>
          </w:tcPr>
          <w:p w14:paraId="17CD61A4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5676" w:type="dxa"/>
            <w:vAlign w:val="center"/>
          </w:tcPr>
          <w:p w14:paraId="3D279956" w14:textId="5D3D8FD0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ВСЬОГО:</w:t>
            </w:r>
          </w:p>
        </w:tc>
      </w:tr>
    </w:tbl>
    <w:p w14:paraId="23799AE6" w14:textId="77777777" w:rsidR="008133CD" w:rsidRP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</w:rPr>
      </w:pPr>
    </w:p>
    <w:p w14:paraId="67904338" w14:textId="4996271A" w:rsidR="005B00F0" w:rsidRDefault="00CF7190">
      <w:pPr>
        <w:rPr>
          <w:lang w:val="uk-UA"/>
        </w:rPr>
      </w:pPr>
      <w:r>
        <w:rPr>
          <w:lang w:val="uk-UA"/>
        </w:rPr>
        <w:t xml:space="preserve">Максимальна сума </w:t>
      </w:r>
      <w:r w:rsidR="006F3BE4">
        <w:rPr>
          <w:lang w:val="uk-UA"/>
        </w:rPr>
        <w:t xml:space="preserve">запитуваного </w:t>
      </w:r>
      <w:r>
        <w:rPr>
          <w:lang w:val="uk-UA"/>
        </w:rPr>
        <w:t xml:space="preserve">фінансування в рамках конкурсу грантів – 50 000 грн. </w:t>
      </w:r>
    </w:p>
    <w:p w14:paraId="18F1B019" w14:textId="2066F59A" w:rsidR="00CF7190" w:rsidRDefault="00CF7190">
      <w:pPr>
        <w:rPr>
          <w:lang w:val="uk-UA"/>
        </w:rPr>
      </w:pPr>
      <w:r>
        <w:rPr>
          <w:lang w:val="uk-UA"/>
        </w:rPr>
        <w:t>Власний внесок</w:t>
      </w:r>
      <w:r w:rsidR="006F3BE4">
        <w:rPr>
          <w:lang w:val="uk-UA"/>
        </w:rPr>
        <w:t xml:space="preserve"> ініціативної групи чи партнерів проєкту має становити мінімум 20% від запитуваної суми гранту.</w:t>
      </w:r>
    </w:p>
    <w:p w14:paraId="28E8D0AA" w14:textId="0699DAAF" w:rsidR="006F3BE4" w:rsidRDefault="006F3BE4">
      <w:pPr>
        <w:rPr>
          <w:lang w:val="uk-UA"/>
        </w:rPr>
      </w:pPr>
    </w:p>
    <w:p w14:paraId="70AB3A42" w14:textId="4C643F4D" w:rsidR="006F3BE4" w:rsidRPr="006F3BE4" w:rsidRDefault="006F3BE4" w:rsidP="006F3BE4">
      <w:pPr>
        <w:rPr>
          <w:lang w:val="uk-UA"/>
        </w:rPr>
      </w:pPr>
      <w:r w:rsidRPr="006F3BE4">
        <w:rPr>
          <w:lang w:val="uk-UA"/>
        </w:rPr>
        <w:t>Грант НЕ може покривати: заробітну плата менеджер</w:t>
      </w:r>
      <w:r>
        <w:rPr>
          <w:lang w:val="uk-UA"/>
        </w:rPr>
        <w:t>ів</w:t>
      </w:r>
      <w:r w:rsidRPr="006F3BE4">
        <w:rPr>
          <w:lang w:val="uk-UA"/>
        </w:rPr>
        <w:t xml:space="preserve"> проєкту, придбання, зброї, макетів зброї, алкоголю; витрати на оренду офісів, поточних організаційних витрат (наприклад, поповнення мобільних рахунків, оплата послуг Інтернет провайдерів, тощо), вивчення мови, заробітну плату державних службовців, витрати на зовнішню рекламу та оплату публікацій в ЗМІ; проєкти, що мають комерційну мету.</w:t>
      </w:r>
    </w:p>
    <w:p w14:paraId="576725A4" w14:textId="40E8CFB1" w:rsidR="006F3BE4" w:rsidRPr="00CF7190" w:rsidRDefault="006F3BE4" w:rsidP="006F3BE4">
      <w:pPr>
        <w:rPr>
          <w:lang w:val="uk-UA"/>
        </w:rPr>
      </w:pPr>
    </w:p>
    <w:sectPr w:rsidR="006F3BE4" w:rsidRPr="00CF7190" w:rsidSect="001F4410">
      <w:pgSz w:w="16840" w:h="11900" w:orient="landscape"/>
      <w:pgMar w:top="85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C2BFF" w14:textId="77777777" w:rsidR="000B3EE5" w:rsidRDefault="000B3EE5" w:rsidP="00CF7190">
      <w:r>
        <w:separator/>
      </w:r>
    </w:p>
  </w:endnote>
  <w:endnote w:type="continuationSeparator" w:id="0">
    <w:p w14:paraId="571074F4" w14:textId="77777777" w:rsidR="000B3EE5" w:rsidRDefault="000B3EE5" w:rsidP="00CF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B99E2" w14:textId="77777777" w:rsidR="000B3EE5" w:rsidRDefault="000B3EE5" w:rsidP="00CF7190">
      <w:r>
        <w:separator/>
      </w:r>
    </w:p>
  </w:footnote>
  <w:footnote w:type="continuationSeparator" w:id="0">
    <w:p w14:paraId="096DB087" w14:textId="77777777" w:rsidR="000B3EE5" w:rsidRDefault="000B3EE5" w:rsidP="00CF7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B00A" w14:textId="28FE49E7" w:rsidR="00CF7190" w:rsidRDefault="00907BB5" w:rsidP="000754B5">
    <w:pPr>
      <w:pStyle w:val="a6"/>
      <w:tabs>
        <w:tab w:val="clear" w:pos="4819"/>
        <w:tab w:val="clear" w:pos="9639"/>
        <w:tab w:val="left" w:pos="1176"/>
      </w:tabs>
    </w:pPr>
    <w:r>
      <w:rPr>
        <w:noProof/>
      </w:rPr>
      <w:drawing>
        <wp:anchor distT="0" distB="0" distL="114300" distR="114300" simplePos="0" relativeHeight="251661823" behindDoc="1" locked="0" layoutInCell="1" allowOverlap="1" wp14:anchorId="3DC6C944" wp14:editId="458BACB0">
          <wp:simplePos x="0" y="0"/>
          <wp:positionH relativeFrom="column">
            <wp:posOffset>219075</wp:posOffset>
          </wp:positionH>
          <wp:positionV relativeFrom="paragraph">
            <wp:posOffset>-280670</wp:posOffset>
          </wp:positionV>
          <wp:extent cx="487680" cy="602865"/>
          <wp:effectExtent l="0" t="0" r="7620" b="6985"/>
          <wp:wrapNone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680" cy="602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05CE" w:rsidRPr="00CF7190">
      <w:rPr>
        <w:noProof/>
      </w:rPr>
      <w:drawing>
        <wp:anchor distT="57150" distB="57150" distL="57150" distR="57150" simplePos="0" relativeHeight="251660799" behindDoc="1" locked="0" layoutInCell="1" hidden="0" allowOverlap="1" wp14:anchorId="39F18204" wp14:editId="2AE3F8B7">
          <wp:simplePos x="0" y="0"/>
          <wp:positionH relativeFrom="margin">
            <wp:posOffset>4196715</wp:posOffset>
          </wp:positionH>
          <wp:positionV relativeFrom="paragraph">
            <wp:posOffset>-173990</wp:posOffset>
          </wp:positionV>
          <wp:extent cx="1576070" cy="358140"/>
          <wp:effectExtent l="0" t="0" r="5080" b="3810"/>
          <wp:wrapNone/>
          <wp:docPr id="1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070" cy="358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05CE" w:rsidRPr="00CF7190">
      <w:rPr>
        <w:noProof/>
      </w:rPr>
      <w:drawing>
        <wp:anchor distT="0" distB="0" distL="114300" distR="114300" simplePos="0" relativeHeight="251660288" behindDoc="1" locked="0" layoutInCell="1" allowOverlap="1" wp14:anchorId="3530643E" wp14:editId="3BC59340">
          <wp:simplePos x="0" y="0"/>
          <wp:positionH relativeFrom="column">
            <wp:posOffset>2009775</wp:posOffset>
          </wp:positionH>
          <wp:positionV relativeFrom="paragraph">
            <wp:posOffset>-250190</wp:posOffset>
          </wp:positionV>
          <wp:extent cx="1316355" cy="446405"/>
          <wp:effectExtent l="0" t="0" r="0" b="0"/>
          <wp:wrapNone/>
          <wp:docPr id="20" name="Рисунок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54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B15D6"/>
    <w:multiLevelType w:val="hybridMultilevel"/>
    <w:tmpl w:val="EEFAB1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B0F08"/>
    <w:multiLevelType w:val="hybridMultilevel"/>
    <w:tmpl w:val="A5EAA0BC"/>
    <w:lvl w:ilvl="0" w:tplc="041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507B38BB"/>
    <w:multiLevelType w:val="hybridMultilevel"/>
    <w:tmpl w:val="3EE66B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6303DA"/>
    <w:multiLevelType w:val="hybridMultilevel"/>
    <w:tmpl w:val="F15E43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D09E6"/>
    <w:multiLevelType w:val="hybridMultilevel"/>
    <w:tmpl w:val="D4D0A6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zA3MDW3MDc2sDRS0lEKTi0uzszPAykwqgUAqz1fwywAAAA="/>
  </w:docVars>
  <w:rsids>
    <w:rsidRoot w:val="00FF179E"/>
    <w:rsid w:val="00055628"/>
    <w:rsid w:val="00066C48"/>
    <w:rsid w:val="000754B5"/>
    <w:rsid w:val="000853BB"/>
    <w:rsid w:val="000B3EE5"/>
    <w:rsid w:val="001729BB"/>
    <w:rsid w:val="001F4410"/>
    <w:rsid w:val="00205333"/>
    <w:rsid w:val="003E0DC1"/>
    <w:rsid w:val="004B7713"/>
    <w:rsid w:val="005205CE"/>
    <w:rsid w:val="00583207"/>
    <w:rsid w:val="006F3BE4"/>
    <w:rsid w:val="006F7727"/>
    <w:rsid w:val="007721B1"/>
    <w:rsid w:val="007C0688"/>
    <w:rsid w:val="008133CD"/>
    <w:rsid w:val="00907BB5"/>
    <w:rsid w:val="00A51348"/>
    <w:rsid w:val="00B92FF9"/>
    <w:rsid w:val="00C424A1"/>
    <w:rsid w:val="00CF7190"/>
    <w:rsid w:val="00D61D83"/>
    <w:rsid w:val="00E159E0"/>
    <w:rsid w:val="00E2097D"/>
    <w:rsid w:val="00E67908"/>
    <w:rsid w:val="00F12DCC"/>
    <w:rsid w:val="00FF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437A4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F179E"/>
    <w:rPr>
      <w:rFonts w:ascii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9E"/>
    <w:pPr>
      <w:ind w:left="720"/>
      <w:contextualSpacing/>
    </w:pPr>
    <w:rPr>
      <w:rFonts w:asciiTheme="minorHAnsi" w:hAnsiTheme="minorHAnsi" w:cstheme="minorBidi"/>
      <w:lang w:eastAsia="en-US"/>
    </w:rPr>
  </w:style>
  <w:style w:type="table" w:styleId="a4">
    <w:name w:val="Table Grid"/>
    <w:basedOn w:val="a1"/>
    <w:uiPriority w:val="39"/>
    <w:rsid w:val="00FF17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1F4410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CF7190"/>
    <w:rPr>
      <w:rFonts w:ascii="Times New Roman" w:hAnsi="Times New Roman" w:cs="Times New Roman"/>
      <w:lang w:eastAsia="ru-RU"/>
    </w:rPr>
  </w:style>
  <w:style w:type="paragraph" w:styleId="a8">
    <w:name w:val="footer"/>
    <w:basedOn w:val="a"/>
    <w:link w:val="a9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CF7190"/>
    <w:rPr>
      <w:rFonts w:ascii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434</Words>
  <Characters>138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Юрій Антощук</cp:lastModifiedBy>
  <cp:revision>10</cp:revision>
  <dcterms:created xsi:type="dcterms:W3CDTF">2020-06-24T11:36:00Z</dcterms:created>
  <dcterms:modified xsi:type="dcterms:W3CDTF">2021-07-22T14:54:00Z</dcterms:modified>
</cp:coreProperties>
</file>